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151E2362" w:rsidR="00FF5363" w:rsidRDefault="00930989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</w:t>
      </w:r>
      <w:r w:rsidR="0046017B">
        <w:rPr>
          <w:rFonts w:ascii="Lato" w:hAnsi="Lato"/>
        </w:rPr>
        <w:t>4</w:t>
      </w:r>
      <w:bookmarkStart w:id="0" w:name="_GoBack"/>
      <w:bookmarkEnd w:id="0"/>
      <w:r>
        <w:rPr>
          <w:rFonts w:ascii="Lato" w:hAnsi="Lato"/>
        </w:rPr>
        <w:t xml:space="preserve"> - O</w:t>
      </w:r>
      <w:r w:rsidR="0022099F">
        <w:rPr>
          <w:rFonts w:ascii="Lato" w:hAnsi="Lato"/>
        </w:rPr>
        <w:t>utputs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7AD00C1B" w:rsidR="000162B6" w:rsidRDefault="00930989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The 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4187229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930989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450BED7E" w:rsidR="00DC606C" w:rsidRPr="00DC606C" w:rsidRDefault="00407D67" w:rsidP="00DC606C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ing the key </w:t>
            </w:r>
            <w:r w:rsidR="0022099F">
              <w:rPr>
                <w:rFonts w:ascii="Lato" w:hAnsi="Lato"/>
              </w:rPr>
              <w:t>outputs</w:t>
            </w:r>
            <w:r>
              <w:rPr>
                <w:rFonts w:ascii="Lato" w:hAnsi="Lato"/>
              </w:rPr>
              <w:t xml:space="preserve"> in relation </w:t>
            </w:r>
            <w:r w:rsidR="00E862EB">
              <w:rPr>
                <w:rFonts w:ascii="Lato" w:hAnsi="Lato"/>
              </w:rPr>
              <w:t>to</w:t>
            </w:r>
            <w:r>
              <w:rPr>
                <w:rFonts w:ascii="Lato" w:hAnsi="Lato"/>
              </w:rPr>
              <w:t xml:space="preserve"> the Bit:</w:t>
            </w:r>
            <w:r w:rsidR="00930989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ot and </w:t>
            </w:r>
            <w:r w:rsidR="00930989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icro:bit</w:t>
            </w:r>
            <w:r w:rsidR="00DC606C">
              <w:rPr>
                <w:rFonts w:ascii="Lato" w:hAnsi="Lato"/>
              </w:rPr>
              <w:t xml:space="preserve"> and how these can be utilised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4B0CDB9" w14:textId="193A87D0" w:rsidR="00DC606C" w:rsidRPr="00DC606C" w:rsidRDefault="00930989" w:rsidP="00DC606C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reate code</w:t>
            </w:r>
            <w:r w:rsidR="00DC606C" w:rsidRPr="00DC606C">
              <w:rPr>
                <w:rFonts w:ascii="Lato" w:hAnsi="Lato"/>
              </w:rPr>
              <w:t xml:space="preserve"> to flash the LEDs and control the colour being displayed</w:t>
            </w:r>
          </w:p>
          <w:p w14:paraId="0DD0EADB" w14:textId="31CA48FF" w:rsidR="00DC606C" w:rsidRPr="00DC606C" w:rsidRDefault="00930989" w:rsidP="00DC606C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</w:t>
            </w:r>
            <w:r w:rsidR="00DC606C" w:rsidRPr="00DC606C">
              <w:rPr>
                <w:rFonts w:ascii="Lato" w:hAnsi="Lato"/>
              </w:rPr>
              <w:t>dentify the motor changes needed for specific angles</w:t>
            </w:r>
          </w:p>
          <w:p w14:paraId="22CE9353" w14:textId="450D7EE7" w:rsidR="00DC606C" w:rsidRPr="00DC606C" w:rsidRDefault="00930989" w:rsidP="00DC606C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reate code</w:t>
            </w:r>
            <w:r w:rsidR="00DC606C" w:rsidRPr="00DC606C">
              <w:rPr>
                <w:rFonts w:ascii="Lato" w:hAnsi="Lato"/>
              </w:rPr>
              <w:t xml:space="preserve"> to enable and disable the buzzer</w:t>
            </w:r>
          </w:p>
          <w:p w14:paraId="2D6A892F" w14:textId="625C297F" w:rsidR="000162B6" w:rsidRPr="0022099F" w:rsidRDefault="000162B6" w:rsidP="00DC606C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9276845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930989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930989">
              <w:rPr>
                <w:rFonts w:ascii="Lato" w:hAnsi="Lato"/>
              </w:rPr>
              <w:t>Engage Learners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14CDFAB0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930989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563EDB7" w14:textId="72B1656E" w:rsidR="00CF3AB2" w:rsidRDefault="00FA7BB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</w:t>
            </w:r>
            <w:r w:rsidR="00C50CD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get practical</w:t>
            </w:r>
            <w:r w:rsidR="00930989">
              <w:rPr>
                <w:rFonts w:ascii="Lato" w:hAnsi="Lato"/>
              </w:rPr>
              <w:t xml:space="preserve"> and</w:t>
            </w:r>
            <w:r>
              <w:rPr>
                <w:rFonts w:ascii="Lato" w:hAnsi="Lato"/>
              </w:rPr>
              <w:t xml:space="preserve"> hands on with </w:t>
            </w:r>
            <w:r w:rsidR="0022099F">
              <w:rPr>
                <w:rFonts w:ascii="Lato" w:hAnsi="Lato"/>
              </w:rPr>
              <w:t>using the outputs</w:t>
            </w:r>
          </w:p>
          <w:p w14:paraId="6FDD284F" w14:textId="7CC90287" w:rsidR="00FA7BB5" w:rsidRDefault="00FA7BB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C50CD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hinking about how these </w:t>
            </w:r>
            <w:r w:rsidR="0022099F">
              <w:rPr>
                <w:rFonts w:ascii="Lato" w:hAnsi="Lato"/>
              </w:rPr>
              <w:t>outputs</w:t>
            </w:r>
            <w:r>
              <w:rPr>
                <w:rFonts w:ascii="Lato" w:hAnsi="Lato"/>
              </w:rPr>
              <w:t xml:space="preserve"> can be used.</w:t>
            </w:r>
            <w:r w:rsidR="00C50CD0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The pro</w:t>
            </w:r>
            <w:r w:rsidR="00930989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and con</w:t>
            </w:r>
            <w:r w:rsidR="00930989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of </w:t>
            </w:r>
            <w:r w:rsidR="0022099F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>ach typ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3645D8D2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93098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6A03513F" w:rsidR="000162B6" w:rsidRPr="00C50CD0" w:rsidRDefault="00C50CD0" w:rsidP="00C50CD0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</w:t>
            </w:r>
            <w:r w:rsidR="00D26DB1" w:rsidRPr="00C50CD0">
              <w:rPr>
                <w:rFonts w:ascii="Lato" w:hAnsi="Lato"/>
                <w:bCs/>
              </w:rPr>
              <w:t>drive the motor forward and backward</w:t>
            </w:r>
          </w:p>
          <w:p w14:paraId="04459CD0" w14:textId="29DBA2DA" w:rsidR="00D26DB1" w:rsidRDefault="00C50CD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</w:t>
            </w:r>
            <w:r w:rsidR="00D26DB1">
              <w:rPr>
                <w:rFonts w:ascii="Lato" w:hAnsi="Lato"/>
                <w:bCs/>
              </w:rPr>
              <w:t>rotate LEDs</w:t>
            </w:r>
          </w:p>
          <w:p w14:paraId="67F77AB2" w14:textId="06C760DD" w:rsidR="00D26DB1" w:rsidRPr="00CF3AB2" w:rsidRDefault="00C50CD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D26DB1">
              <w:rPr>
                <w:rFonts w:ascii="Lato" w:hAnsi="Lato"/>
                <w:bCs/>
              </w:rPr>
              <w:t xml:space="preserve"> enable and disable the buzzer</w:t>
            </w:r>
          </w:p>
          <w:p w14:paraId="3EE8AC80" w14:textId="6580A26F" w:rsidR="000162B6" w:rsidRPr="00C50CD0" w:rsidRDefault="000162B6" w:rsidP="00C50CD0">
            <w:pPr>
              <w:rPr>
                <w:rFonts w:ascii="Lato" w:hAnsi="Lato"/>
                <w:bCs/>
                <w:highlight w:val="yellow"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93098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6E488AE2" w14:textId="4DE674CD" w:rsidR="00C50CD0" w:rsidRDefault="00C50CD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turn using a spin of the wheels</w:t>
            </w:r>
          </w:p>
          <w:p w14:paraId="75626D33" w14:textId="6911C6FE" w:rsidR="00D26DB1" w:rsidRPr="00CF3AB2" w:rsidRDefault="00C50CD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D26DB1">
              <w:rPr>
                <w:rFonts w:ascii="Lato" w:hAnsi="Lato"/>
                <w:bCs/>
              </w:rPr>
              <w:t xml:space="preserve"> move LEDs in a set sequence</w:t>
            </w:r>
          </w:p>
          <w:p w14:paraId="5DC555B7" w14:textId="1517D50D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93098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2B817164" w14:textId="7CBC80E0" w:rsidR="000162B6" w:rsidRDefault="00C50CD0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make Bit:Bot</w:t>
            </w:r>
            <w:r w:rsidR="00D26DB1">
              <w:rPr>
                <w:rFonts w:ascii="Lato" w:hAnsi="Lato"/>
              </w:rPr>
              <w:t xml:space="preserve"> follow a path such as square or triangle</w:t>
            </w:r>
          </w:p>
          <w:p w14:paraId="31449EA1" w14:textId="0403726C" w:rsidR="00D26DB1" w:rsidRPr="00CF3AB2" w:rsidRDefault="00C50CD0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</w:t>
            </w:r>
            <w:r w:rsidR="00D26DB1">
              <w:rPr>
                <w:rFonts w:ascii="Lato" w:hAnsi="Lato"/>
              </w:rPr>
              <w:t xml:space="preserve"> identify the practical speed limit for the LEDs to change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09117DE0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930989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4FE49512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930989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52C01E4" w14:textId="77777777" w:rsidR="00FA7BB5" w:rsidRDefault="00D26DB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riving motors</w:t>
            </w:r>
          </w:p>
          <w:p w14:paraId="6FB8150C" w14:textId="77777777" w:rsidR="00D26DB1" w:rsidRDefault="00D26DB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otating and shifting LEDs </w:t>
            </w:r>
          </w:p>
          <w:p w14:paraId="6EE9733B" w14:textId="581848D6" w:rsidR="00D26DB1" w:rsidRDefault="00D26DB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able and disabling buzzer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2D7D139" w14:textId="34708281" w:rsidR="00FA7BB5" w:rsidRDefault="0022099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Output</w:t>
            </w:r>
          </w:p>
          <w:p w14:paraId="082D1B14" w14:textId="77777777" w:rsidR="0022099F" w:rsidRDefault="0022099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otor</w:t>
            </w:r>
          </w:p>
          <w:p w14:paraId="57A5515D" w14:textId="45672E85" w:rsidR="00D26DB1" w:rsidRDefault="00D26DB1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Ds</w:t>
            </w:r>
          </w:p>
          <w:p w14:paraId="227089EC" w14:textId="2CBDA136" w:rsidR="009C3C70" w:rsidRDefault="009C3C70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ift</w:t>
            </w:r>
          </w:p>
          <w:p w14:paraId="01DE57D5" w14:textId="751D6146" w:rsidR="009C3C70" w:rsidRDefault="009C3C70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otate</w:t>
            </w:r>
          </w:p>
          <w:p w14:paraId="58EFD996" w14:textId="77777777" w:rsidR="00D26DB1" w:rsidRDefault="00D26DB1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uzzer</w:t>
            </w:r>
          </w:p>
          <w:p w14:paraId="10307B84" w14:textId="640F98D6" w:rsidR="009C3C70" w:rsidRPr="00CF3AB2" w:rsidRDefault="009C3C70" w:rsidP="009C3C70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78DC3C6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7B</w:t>
            </w:r>
            <w:r>
              <w:rPr>
                <w:rFonts w:ascii="Lato" w:hAnsi="Lato"/>
              </w:rPr>
              <w:t>Resources: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75AEE21" w14:textId="5546E540" w:rsidR="00E352FE" w:rsidRDefault="00D26DB1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Some </w:t>
            </w:r>
            <w:r w:rsidR="00C50CD0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 xml:space="preserve">s will find it difficult to understand why the delay is important and may find the </w:t>
            </w:r>
            <w:r w:rsidR="00930989">
              <w:rPr>
                <w:rFonts w:ascii="Lato" w:hAnsi="Lato"/>
                <w:bCs/>
              </w:rPr>
              <w:t>idea</w:t>
            </w:r>
            <w:r>
              <w:rPr>
                <w:rFonts w:ascii="Lato" w:hAnsi="Lato"/>
                <w:bCs/>
              </w:rPr>
              <w:t xml:space="preserve"> </w:t>
            </w:r>
            <w:r w:rsidR="00930989">
              <w:rPr>
                <w:rFonts w:ascii="Lato" w:hAnsi="Lato"/>
                <w:bCs/>
              </w:rPr>
              <w:t>o</w:t>
            </w:r>
            <w:r>
              <w:rPr>
                <w:rFonts w:ascii="Lato" w:hAnsi="Lato"/>
                <w:bCs/>
              </w:rPr>
              <w:t>f microseconds difficult</w:t>
            </w:r>
          </w:p>
          <w:p w14:paraId="49C7B119" w14:textId="0D66613D" w:rsidR="00EB7881" w:rsidRDefault="00C50CD0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EB7881">
              <w:rPr>
                <w:rFonts w:ascii="Lato" w:hAnsi="Lato"/>
                <w:bCs/>
              </w:rPr>
              <w:t>s will need a hands</w:t>
            </w:r>
            <w:r w:rsidR="00930989">
              <w:rPr>
                <w:rFonts w:ascii="Lato" w:hAnsi="Lato"/>
                <w:bCs/>
              </w:rPr>
              <w:t>-</w:t>
            </w:r>
            <w:r w:rsidR="00EB7881">
              <w:rPr>
                <w:rFonts w:ascii="Lato" w:hAnsi="Lato"/>
                <w:bCs/>
              </w:rPr>
              <w:t xml:space="preserve">on opportunity to get a good idea of how these </w:t>
            </w:r>
            <w:r w:rsidR="00D26DB1">
              <w:rPr>
                <w:rFonts w:ascii="Lato" w:hAnsi="Lato"/>
                <w:bCs/>
              </w:rPr>
              <w:t>outputs</w:t>
            </w:r>
            <w:r w:rsidR="00EB7881">
              <w:rPr>
                <w:rFonts w:ascii="Lato" w:hAnsi="Lato"/>
                <w:bCs/>
              </w:rPr>
              <w:t xml:space="preserve"> are working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AEA8540" w14:textId="77777777" w:rsidR="00C50CD0" w:rsidRDefault="00C50CD0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5 ppt</w:t>
            </w:r>
          </w:p>
          <w:p w14:paraId="6F668FFD" w14:textId="77777777" w:rsidR="00C50CD0" w:rsidRDefault="00C50CD0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5 Activity Sheet</w:t>
            </w:r>
          </w:p>
          <w:p w14:paraId="3697461C" w14:textId="0B02398D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72DCE6E4" w14:textId="6134A315" w:rsidR="00930989" w:rsidRDefault="00930989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930989">
              <w:rPr>
                <w:rFonts w:ascii="Lato" w:hAnsi="Lato"/>
              </w:rPr>
              <w:t xml:space="preserve">Access to </w:t>
            </w:r>
            <w:hyperlink r:id="rId7" w:history="1">
              <w:r w:rsidRPr="00930989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5A095EB4" w14:textId="463ED0CB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8" w:history="1">
              <w:r w:rsidR="00C747FD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003DC399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930989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r w:rsidRPr="00E862EB">
              <w:rPr>
                <w:rFonts w:ascii="Lato" w:hAnsi="Lato"/>
              </w:rPr>
              <w:t xml:space="preserve"> </w:t>
            </w:r>
          </w:p>
          <w:p w14:paraId="01003122" w14:textId="0EB65E10" w:rsidR="00E862EB" w:rsidRPr="00D26DB1" w:rsidRDefault="00E862EB" w:rsidP="00D26DB1">
            <w:pPr>
              <w:ind w:left="360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0601A9F" w14:textId="6E369856" w:rsidR="00E862EB" w:rsidRDefault="004C519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C50CD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how to a</w:t>
            </w:r>
            <w:r w:rsidR="0022099F">
              <w:rPr>
                <w:rFonts w:ascii="Lato" w:hAnsi="Lato"/>
              </w:rPr>
              <w:t xml:space="preserve">dd the </w:t>
            </w:r>
            <w:r w:rsidR="00930989">
              <w:rPr>
                <w:rFonts w:ascii="Lato" w:hAnsi="Lato"/>
              </w:rPr>
              <w:t>B</w:t>
            </w:r>
            <w:r w:rsidR="009C3C70">
              <w:rPr>
                <w:rFonts w:ascii="Lato" w:hAnsi="Lato"/>
              </w:rPr>
              <w:t>it:</w:t>
            </w:r>
            <w:r w:rsidR="00930989">
              <w:rPr>
                <w:rFonts w:ascii="Lato" w:hAnsi="Lato"/>
              </w:rPr>
              <w:t>B</w:t>
            </w:r>
            <w:r w:rsidR="009C3C70">
              <w:rPr>
                <w:rFonts w:ascii="Lato" w:hAnsi="Lato"/>
              </w:rPr>
              <w:t xml:space="preserve">ot </w:t>
            </w:r>
            <w:r w:rsidR="0022099F">
              <w:rPr>
                <w:rFonts w:ascii="Lato" w:hAnsi="Lato"/>
              </w:rPr>
              <w:t>extension</w:t>
            </w:r>
          </w:p>
          <w:p w14:paraId="06D2F0AF" w14:textId="060E270D" w:rsidR="0022099F" w:rsidRDefault="0022099F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how the motors are working – the concept of </w:t>
            </w:r>
            <w:r w:rsidR="00930989" w:rsidRPr="00930989">
              <w:rPr>
                <w:rFonts w:ascii="Lato" w:hAnsi="Lato"/>
                <w:b/>
                <w:bCs/>
                <w:i/>
                <w:iCs/>
              </w:rPr>
              <w:t>D</w:t>
            </w:r>
            <w:r w:rsidRPr="00930989">
              <w:rPr>
                <w:rFonts w:ascii="Lato" w:hAnsi="Lato"/>
                <w:b/>
                <w:bCs/>
                <w:i/>
                <w:iCs/>
              </w:rPr>
              <w:t>rive</w:t>
            </w:r>
            <w:r>
              <w:rPr>
                <w:rFonts w:ascii="Lato" w:hAnsi="Lato"/>
              </w:rPr>
              <w:t xml:space="preserve"> and </w:t>
            </w:r>
            <w:r w:rsidR="00930989" w:rsidRPr="00930989">
              <w:rPr>
                <w:rFonts w:ascii="Lato" w:hAnsi="Lato"/>
                <w:b/>
                <w:bCs/>
                <w:i/>
                <w:iCs/>
              </w:rPr>
              <w:t>S</w:t>
            </w:r>
            <w:r w:rsidRPr="00930989">
              <w:rPr>
                <w:rFonts w:ascii="Lato" w:hAnsi="Lato"/>
                <w:b/>
                <w:bCs/>
                <w:i/>
                <w:iCs/>
              </w:rPr>
              <w:t>pin</w:t>
            </w:r>
            <w:r>
              <w:rPr>
                <w:rFonts w:ascii="Lato" w:hAnsi="Lato"/>
              </w:rPr>
              <w:t xml:space="preserve"> blocks</w:t>
            </w:r>
            <w:r w:rsidR="009C3C70">
              <w:rPr>
                <w:rFonts w:ascii="Lato" w:hAnsi="Lato"/>
              </w:rPr>
              <w:t xml:space="preserve"> – explain to </w:t>
            </w:r>
            <w:r w:rsidR="00C50CD0">
              <w:rPr>
                <w:rFonts w:ascii="Lato" w:hAnsi="Lato"/>
              </w:rPr>
              <w:t>Learner</w:t>
            </w:r>
            <w:r w:rsidR="009C3C70">
              <w:rPr>
                <w:rFonts w:ascii="Lato" w:hAnsi="Lato"/>
              </w:rPr>
              <w:t xml:space="preserve">s that there is no specific </w:t>
            </w:r>
            <w:r w:rsidR="00930989">
              <w:rPr>
                <w:rFonts w:ascii="Lato" w:hAnsi="Lato"/>
              </w:rPr>
              <w:t>‘</w:t>
            </w:r>
            <w:r w:rsidR="009C3C70">
              <w:rPr>
                <w:rFonts w:ascii="Lato" w:hAnsi="Lato"/>
              </w:rPr>
              <w:t>turn x degrees</w:t>
            </w:r>
            <w:r w:rsidR="00930989">
              <w:rPr>
                <w:rFonts w:ascii="Lato" w:hAnsi="Lato"/>
              </w:rPr>
              <w:t>’ command.</w:t>
            </w:r>
            <w:r w:rsidR="009C3C70">
              <w:rPr>
                <w:rFonts w:ascii="Lato" w:hAnsi="Lato"/>
              </w:rPr>
              <w:t xml:space="preserve"> </w:t>
            </w:r>
            <w:r w:rsidR="00930989">
              <w:rPr>
                <w:rFonts w:ascii="Lato" w:hAnsi="Lato"/>
              </w:rPr>
              <w:t>T</w:t>
            </w:r>
            <w:r w:rsidR="009C3C70">
              <w:rPr>
                <w:rFonts w:ascii="Lato" w:hAnsi="Lato"/>
              </w:rPr>
              <w:t>hey will need to figure this out but utilising different power and direction</w:t>
            </w:r>
            <w:r w:rsidR="00930989">
              <w:rPr>
                <w:rFonts w:ascii="Lato" w:hAnsi="Lato"/>
              </w:rPr>
              <w:t xml:space="preserve"> commands</w:t>
            </w:r>
            <w:r w:rsidR="009C3C70">
              <w:rPr>
                <w:rFonts w:ascii="Lato" w:hAnsi="Lato"/>
              </w:rPr>
              <w:t xml:space="preserve"> to the different wheels</w:t>
            </w:r>
          </w:p>
          <w:p w14:paraId="446C36EF" w14:textId="67A7D212" w:rsidR="00FA7BB5" w:rsidRDefault="00D26DB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 the use of motors</w:t>
            </w:r>
            <w:r w:rsidR="009C3C70">
              <w:rPr>
                <w:rFonts w:ascii="Lato" w:hAnsi="Lato"/>
              </w:rPr>
              <w:t xml:space="preserve"> – get </w:t>
            </w:r>
            <w:r w:rsidR="00C50CD0">
              <w:rPr>
                <w:rFonts w:ascii="Lato" w:hAnsi="Lato"/>
              </w:rPr>
              <w:t>Learner</w:t>
            </w:r>
            <w:r w:rsidR="009C3C70">
              <w:rPr>
                <w:rFonts w:ascii="Lato" w:hAnsi="Lato"/>
              </w:rPr>
              <w:t>s to try the motors on different surfaces and see how this changes the way they work.</w:t>
            </w:r>
          </w:p>
          <w:p w14:paraId="7C451DE2" w14:textId="6FFFFE1A" w:rsidR="00D26DB1" w:rsidRDefault="00D26DB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 the use of LEDS</w:t>
            </w:r>
            <w:r w:rsidR="00930989">
              <w:rPr>
                <w:rFonts w:ascii="Lato" w:hAnsi="Lato"/>
              </w:rPr>
              <w:t>.</w:t>
            </w:r>
            <w:r w:rsidR="009C3C70">
              <w:rPr>
                <w:rFonts w:ascii="Lato" w:hAnsi="Lato"/>
              </w:rPr>
              <w:t xml:space="preserve"> </w:t>
            </w:r>
            <w:r w:rsidR="00930989">
              <w:rPr>
                <w:rFonts w:ascii="Lato" w:hAnsi="Lato"/>
              </w:rPr>
              <w:t>E</w:t>
            </w:r>
            <w:r w:rsidR="009C3C70">
              <w:rPr>
                <w:rFonts w:ascii="Lato" w:hAnsi="Lato"/>
              </w:rPr>
              <w:t>xplain the difference between shift (move along one) and rotate (go back to the beginning once you reach the last one)</w:t>
            </w:r>
          </w:p>
          <w:p w14:paraId="19BA3DB9" w14:textId="7AE7500D" w:rsidR="00D26DB1" w:rsidRDefault="00B37D24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Demo the use of the bu</w:t>
            </w:r>
            <w:r w:rsidR="009C3C70">
              <w:rPr>
                <w:rFonts w:ascii="Lato" w:hAnsi="Lato"/>
              </w:rPr>
              <w:t>zz</w:t>
            </w:r>
            <w:r>
              <w:rPr>
                <w:rFonts w:ascii="Lato" w:hAnsi="Lato"/>
              </w:rPr>
              <w:t>er</w:t>
            </w:r>
            <w:r w:rsidR="00930989">
              <w:rPr>
                <w:rFonts w:ascii="Lato" w:hAnsi="Lato"/>
              </w:rPr>
              <w:t>.</w:t>
            </w:r>
            <w:r w:rsidR="009C3C70">
              <w:rPr>
                <w:rFonts w:ascii="Lato" w:hAnsi="Lato"/>
              </w:rPr>
              <w:t xml:space="preserve"> </w:t>
            </w:r>
            <w:r w:rsidR="00930989">
              <w:rPr>
                <w:rFonts w:ascii="Lato" w:hAnsi="Lato"/>
              </w:rPr>
              <w:t>E</w:t>
            </w:r>
            <w:r w:rsidR="009C3C70">
              <w:rPr>
                <w:rFonts w:ascii="Lato" w:hAnsi="Lato"/>
              </w:rPr>
              <w:t>xplain how they will need to use a combination of on, off and delay to control the buzzer</w:t>
            </w:r>
          </w:p>
          <w:p w14:paraId="70D8B9BD" w14:textId="0070888C" w:rsidR="009C3C70" w:rsidRDefault="009C3C70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the </w:t>
            </w:r>
            <w:r w:rsidR="00C50CD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 the </w:t>
            </w:r>
            <w:r w:rsidR="00C50CD0">
              <w:rPr>
                <w:rFonts w:ascii="Lato" w:hAnsi="Lato"/>
              </w:rPr>
              <w:t>Activity S</w:t>
            </w:r>
            <w:r>
              <w:rPr>
                <w:rFonts w:ascii="Lato" w:hAnsi="Lato"/>
              </w:rPr>
              <w:t>heet and get them to complete the tasks</w:t>
            </w:r>
          </w:p>
          <w:p w14:paraId="28B63950" w14:textId="0FD7FC11" w:rsidR="009C3C70" w:rsidRPr="00E352FE" w:rsidRDefault="009C3C70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C50CD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experiment and attempt the </w:t>
            </w:r>
            <w:r w:rsidR="00C50CD0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tretch </w:t>
            </w:r>
            <w:r w:rsidR="00C50CD0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asks</w:t>
            </w: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930989" w14:paraId="07E05613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B65B511" w14:textId="3CCBBB8B" w:rsidR="00930989" w:rsidRPr="00C50CD0" w:rsidRDefault="00930989" w:rsidP="00930989">
            <w:pPr>
              <w:ind w:left="720"/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C50CD0">
              <w:rPr>
                <w:rFonts w:ascii="Lato" w:hAnsi="Lato"/>
              </w:rPr>
              <w:t>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79FD79" w14:textId="77777777" w:rsidR="003A0178" w:rsidRDefault="003A0178" w:rsidP="006B36F6">
      <w:pPr>
        <w:spacing w:after="0" w:line="240" w:lineRule="auto"/>
      </w:pPr>
      <w:r>
        <w:separator/>
      </w:r>
    </w:p>
  </w:endnote>
  <w:endnote w:type="continuationSeparator" w:id="0">
    <w:p w14:paraId="282B6FB5" w14:textId="77777777" w:rsidR="003A0178" w:rsidRDefault="003A017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FD5BE0" w14:textId="77777777" w:rsidR="003A0178" w:rsidRDefault="003A0178" w:rsidP="006B36F6">
      <w:pPr>
        <w:spacing w:after="0" w:line="240" w:lineRule="auto"/>
      </w:pPr>
      <w:r>
        <w:separator/>
      </w:r>
    </w:p>
  </w:footnote>
  <w:footnote w:type="continuationSeparator" w:id="0">
    <w:p w14:paraId="47DEB076" w14:textId="77777777" w:rsidR="003A0178" w:rsidRDefault="003A017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82A1C76"/>
    <w:multiLevelType w:val="hybridMultilevel"/>
    <w:tmpl w:val="14046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11"/>
  </w:num>
  <w:num w:numId="11">
    <w:abstractNumId w:val="10"/>
  </w:num>
  <w:num w:numId="12">
    <w:abstractNumId w:val="12"/>
  </w:num>
  <w:num w:numId="13">
    <w:abstractNumId w:val="8"/>
  </w:num>
  <w:num w:numId="14">
    <w:abstractNumId w:val="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AyJzIxNjcwNDEyUdpeDU4uLM/DyQAsNaADQO9qksAAAA"/>
  </w:docVars>
  <w:rsids>
    <w:rsidRoot w:val="00D0274F"/>
    <w:rsid w:val="00010B91"/>
    <w:rsid w:val="000162B6"/>
    <w:rsid w:val="000751A3"/>
    <w:rsid w:val="0008457D"/>
    <w:rsid w:val="000C6E37"/>
    <w:rsid w:val="000E633D"/>
    <w:rsid w:val="001D3E62"/>
    <w:rsid w:val="0022099F"/>
    <w:rsid w:val="002C21F9"/>
    <w:rsid w:val="002C77FD"/>
    <w:rsid w:val="002E70C3"/>
    <w:rsid w:val="002F79FF"/>
    <w:rsid w:val="00303314"/>
    <w:rsid w:val="003268D4"/>
    <w:rsid w:val="00393C71"/>
    <w:rsid w:val="003A0178"/>
    <w:rsid w:val="00407D67"/>
    <w:rsid w:val="0046017B"/>
    <w:rsid w:val="00463B37"/>
    <w:rsid w:val="004707BA"/>
    <w:rsid w:val="004C519B"/>
    <w:rsid w:val="00500BAE"/>
    <w:rsid w:val="0050517C"/>
    <w:rsid w:val="005535F1"/>
    <w:rsid w:val="0059339C"/>
    <w:rsid w:val="005E7112"/>
    <w:rsid w:val="005F5105"/>
    <w:rsid w:val="00691243"/>
    <w:rsid w:val="006B36F6"/>
    <w:rsid w:val="007267DC"/>
    <w:rsid w:val="0076387A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30989"/>
    <w:rsid w:val="00953671"/>
    <w:rsid w:val="009C3C70"/>
    <w:rsid w:val="009C5BB8"/>
    <w:rsid w:val="009D3297"/>
    <w:rsid w:val="009E2854"/>
    <w:rsid w:val="009F1E4A"/>
    <w:rsid w:val="009F3E27"/>
    <w:rsid w:val="00A351FC"/>
    <w:rsid w:val="00A510A5"/>
    <w:rsid w:val="00A75B10"/>
    <w:rsid w:val="00AD2894"/>
    <w:rsid w:val="00B37D24"/>
    <w:rsid w:val="00B956C7"/>
    <w:rsid w:val="00BE23C5"/>
    <w:rsid w:val="00C50CD0"/>
    <w:rsid w:val="00C747FD"/>
    <w:rsid w:val="00C7544E"/>
    <w:rsid w:val="00CF3AB2"/>
    <w:rsid w:val="00D0274F"/>
    <w:rsid w:val="00D26DB1"/>
    <w:rsid w:val="00D93F76"/>
    <w:rsid w:val="00DC606C"/>
    <w:rsid w:val="00E14232"/>
    <w:rsid w:val="00E352FE"/>
    <w:rsid w:val="00E862EB"/>
    <w:rsid w:val="00EB7881"/>
    <w:rsid w:val="00ED35AF"/>
    <w:rsid w:val="00ED3A06"/>
    <w:rsid w:val="00F1388C"/>
    <w:rsid w:val="00F41341"/>
    <w:rsid w:val="00F62315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4tronix.co.uk/bitbo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</cp:revision>
  <dcterms:created xsi:type="dcterms:W3CDTF">2019-01-02T12:12:00Z</dcterms:created>
  <dcterms:modified xsi:type="dcterms:W3CDTF">2019-08-13T08:56:00Z</dcterms:modified>
</cp:coreProperties>
</file>